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93"/>
        <w:gridCol w:w="4433"/>
        <w:gridCol w:w="6360"/>
      </w:tblGrid>
      <w:tr w:rsidR="00892A0D" w:rsidRPr="00892A0D" w14:paraId="607A3550" w14:textId="77777777" w:rsidTr="003B2BD9">
        <w:trPr>
          <w:trHeight w:val="2250"/>
        </w:trPr>
        <w:tc>
          <w:tcPr>
            <w:tcW w:w="5000" w:type="pct"/>
            <w:gridSpan w:val="3"/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96C6F0" w14:textId="77777777" w:rsidR="00892A0D" w:rsidRDefault="00892A0D" w:rsidP="00634A16">
            <w:pPr>
              <w:pStyle w:val="a3"/>
              <w:spacing w:before="0" w:beforeAutospacing="0" w:after="0" w:afterAutospacing="0"/>
              <w:jc w:val="center"/>
              <w:rPr>
                <w:rFonts w:ascii="Arial Narrow" w:hAnsi="Arial Narrow" w:cs="Arial"/>
                <w:sz w:val="44"/>
                <w:szCs w:val="20"/>
              </w:rPr>
            </w:pPr>
            <w:r w:rsidRPr="00892A0D">
              <w:rPr>
                <w:rFonts w:ascii="Arial Narrow" w:hAnsi="Arial Narrow" w:cs="Arial"/>
                <w:sz w:val="44"/>
                <w:szCs w:val="20"/>
              </w:rPr>
              <w:t xml:space="preserve">Башкирский государственный медицинский университет </w:t>
            </w:r>
          </w:p>
          <w:p w14:paraId="505AC685" w14:textId="77777777" w:rsidR="00892A0D" w:rsidRDefault="00892A0D" w:rsidP="00634A16">
            <w:pPr>
              <w:pStyle w:val="a3"/>
              <w:spacing w:before="0" w:beforeAutospacing="0" w:after="0" w:afterAutospacing="0"/>
              <w:jc w:val="center"/>
              <w:rPr>
                <w:rFonts w:ascii="Arial Narrow" w:hAnsi="Arial Narrow" w:cs="Arial"/>
                <w:sz w:val="44"/>
                <w:szCs w:val="20"/>
              </w:rPr>
            </w:pPr>
            <w:r w:rsidRPr="00892A0D">
              <w:rPr>
                <w:rFonts w:ascii="Arial Narrow" w:hAnsi="Arial Narrow" w:cs="Arial"/>
                <w:sz w:val="44"/>
                <w:szCs w:val="20"/>
              </w:rPr>
              <w:t>приглашает Вас на</w:t>
            </w:r>
            <w:r w:rsidRPr="00892A0D">
              <w:rPr>
                <w:rFonts w:ascii="Arial Narrow" w:hAnsi="Arial Narrow"/>
                <w:sz w:val="52"/>
              </w:rPr>
              <w:t xml:space="preserve"> </w:t>
            </w:r>
            <w:r w:rsidRPr="00892A0D">
              <w:rPr>
                <w:rFonts w:ascii="Arial Narrow" w:hAnsi="Arial Narrow" w:cs="Arial"/>
                <w:sz w:val="44"/>
                <w:szCs w:val="20"/>
              </w:rPr>
              <w:t>«День открытых дверей»,</w:t>
            </w:r>
            <w:r w:rsidRPr="00892A0D">
              <w:rPr>
                <w:rFonts w:ascii="Arial Narrow" w:hAnsi="Arial Narrow"/>
                <w:sz w:val="52"/>
              </w:rPr>
              <w:t xml:space="preserve"> </w:t>
            </w:r>
            <w:r w:rsidRPr="00892A0D">
              <w:rPr>
                <w:rFonts w:ascii="Arial Narrow" w:hAnsi="Arial Narrow" w:cs="Arial"/>
                <w:sz w:val="44"/>
                <w:szCs w:val="20"/>
              </w:rPr>
              <w:t xml:space="preserve">который </w:t>
            </w:r>
          </w:p>
          <w:p w14:paraId="457EB448" w14:textId="793EFCBA" w:rsidR="00892A0D" w:rsidRDefault="00892A0D" w:rsidP="00634A16">
            <w:pPr>
              <w:pStyle w:val="a3"/>
              <w:spacing w:before="0" w:beforeAutospacing="0" w:after="0" w:afterAutospacing="0"/>
              <w:jc w:val="center"/>
              <w:rPr>
                <w:rFonts w:ascii="Arial Narrow" w:hAnsi="Arial Narrow" w:cs="Arial"/>
                <w:sz w:val="44"/>
                <w:szCs w:val="20"/>
              </w:rPr>
            </w:pPr>
            <w:r w:rsidRPr="00892A0D">
              <w:rPr>
                <w:rFonts w:ascii="Arial Narrow" w:hAnsi="Arial Narrow" w:cs="Arial"/>
                <w:sz w:val="44"/>
                <w:szCs w:val="20"/>
              </w:rPr>
              <w:t xml:space="preserve">состоится </w:t>
            </w:r>
            <w:r w:rsidR="003B2BD9">
              <w:rPr>
                <w:rStyle w:val="a4"/>
                <w:rFonts w:ascii="Arial Narrow" w:hAnsi="Arial Narrow" w:cs="Arial"/>
                <w:sz w:val="44"/>
                <w:szCs w:val="20"/>
              </w:rPr>
              <w:t>7</w:t>
            </w:r>
            <w:r w:rsidR="00A1598D">
              <w:rPr>
                <w:rStyle w:val="a4"/>
                <w:rFonts w:ascii="Arial Narrow" w:hAnsi="Arial Narrow" w:cs="Arial"/>
                <w:sz w:val="44"/>
                <w:szCs w:val="20"/>
              </w:rPr>
              <w:t xml:space="preserve"> </w:t>
            </w:r>
            <w:r w:rsidR="003B2BD9">
              <w:rPr>
                <w:rStyle w:val="a4"/>
                <w:rFonts w:ascii="Arial Narrow" w:hAnsi="Arial Narrow" w:cs="Arial"/>
                <w:sz w:val="44"/>
                <w:szCs w:val="20"/>
              </w:rPr>
              <w:t>декабря</w:t>
            </w:r>
            <w:r w:rsidR="00DD021A">
              <w:rPr>
                <w:rStyle w:val="a4"/>
                <w:rFonts w:ascii="Arial Narrow" w:hAnsi="Arial Narrow" w:cs="Arial"/>
                <w:sz w:val="44"/>
                <w:szCs w:val="20"/>
              </w:rPr>
              <w:t xml:space="preserve"> 2019</w:t>
            </w:r>
            <w:r w:rsidR="009037C1" w:rsidRPr="009037C1">
              <w:rPr>
                <w:rStyle w:val="a4"/>
                <w:rFonts w:ascii="Arial Narrow" w:hAnsi="Arial Narrow" w:cs="Arial"/>
                <w:sz w:val="44"/>
                <w:szCs w:val="20"/>
              </w:rPr>
              <w:t xml:space="preserve"> года</w:t>
            </w:r>
            <w:r w:rsidRPr="00892A0D">
              <w:rPr>
                <w:rFonts w:ascii="Arial Narrow" w:hAnsi="Arial Narrow" w:cs="Arial"/>
                <w:sz w:val="44"/>
                <w:szCs w:val="20"/>
              </w:rPr>
              <w:t xml:space="preserve"> в </w:t>
            </w:r>
            <w:r w:rsidR="00A1598D">
              <w:rPr>
                <w:rStyle w:val="a4"/>
                <w:rFonts w:ascii="Arial Narrow" w:hAnsi="Arial Narrow" w:cs="Arial"/>
                <w:sz w:val="44"/>
                <w:szCs w:val="20"/>
              </w:rPr>
              <w:t>9</w:t>
            </w:r>
            <w:r w:rsidRPr="00892A0D">
              <w:rPr>
                <w:rStyle w:val="a4"/>
                <w:rFonts w:ascii="Arial Narrow" w:hAnsi="Arial Narrow" w:cs="Arial"/>
                <w:sz w:val="44"/>
                <w:szCs w:val="20"/>
              </w:rPr>
              <w:t>.</w:t>
            </w:r>
            <w:r w:rsidR="00D76B9C">
              <w:rPr>
                <w:rStyle w:val="a4"/>
                <w:rFonts w:ascii="Arial Narrow" w:hAnsi="Arial Narrow" w:cs="Arial"/>
                <w:sz w:val="44"/>
                <w:szCs w:val="20"/>
              </w:rPr>
              <w:t>0</w:t>
            </w:r>
            <w:r w:rsidR="00DD021A">
              <w:rPr>
                <w:rStyle w:val="a4"/>
                <w:rFonts w:ascii="Arial Narrow" w:hAnsi="Arial Narrow" w:cs="Arial"/>
                <w:sz w:val="44"/>
                <w:szCs w:val="20"/>
              </w:rPr>
              <w:t>0</w:t>
            </w:r>
            <w:r w:rsidRPr="00892A0D">
              <w:rPr>
                <w:rStyle w:val="a4"/>
                <w:rFonts w:ascii="Arial Narrow" w:hAnsi="Arial Narrow" w:cs="Arial"/>
                <w:sz w:val="44"/>
                <w:szCs w:val="20"/>
              </w:rPr>
              <w:t xml:space="preserve"> часов</w:t>
            </w:r>
            <w:r w:rsidRPr="00892A0D">
              <w:rPr>
                <w:rFonts w:ascii="Arial Narrow" w:hAnsi="Arial Narrow" w:cs="Arial"/>
                <w:sz w:val="44"/>
                <w:szCs w:val="20"/>
              </w:rPr>
              <w:t xml:space="preserve">  </w:t>
            </w:r>
          </w:p>
          <w:p w14:paraId="28D71170" w14:textId="77777777" w:rsidR="00892A0D" w:rsidRDefault="00634A16" w:rsidP="00634A16">
            <w:pPr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634A16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Проезд до учебного городка университета маршрутными транспортными средствами до остановок «Дом Актера» и «Гостиный двор». Места проведения мероприятий указаны ниже</w:t>
            </w:r>
          </w:p>
          <w:p w14:paraId="5DC4C303" w14:textId="77777777" w:rsidR="00634A16" w:rsidRPr="00634A16" w:rsidRDefault="00634A16" w:rsidP="00634A16">
            <w:pPr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</w:p>
        </w:tc>
      </w:tr>
      <w:tr w:rsidR="00892A0D" w:rsidRPr="00892A0D" w14:paraId="10404818" w14:textId="77777777" w:rsidTr="003B2BD9">
        <w:trPr>
          <w:trHeight w:val="1124"/>
        </w:trPr>
        <w:tc>
          <w:tcPr>
            <w:tcW w:w="136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5C1521" w14:textId="77777777" w:rsidR="00892A0D" w:rsidRPr="003C7417" w:rsidRDefault="00892A0D" w:rsidP="003C7417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3C7417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ПЛОЩАДКА № 1</w:t>
            </w:r>
          </w:p>
          <w:p w14:paraId="67FB054A" w14:textId="77777777" w:rsidR="00892A0D" w:rsidRDefault="00892A0D" w:rsidP="003C7417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3C7417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Лечебное дело</w:t>
            </w:r>
          </w:p>
          <w:p w14:paraId="26A36F60" w14:textId="2406DA74" w:rsidR="003B2BD9" w:rsidRPr="003C7417" w:rsidRDefault="003B2BD9" w:rsidP="003C7417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9037C1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Медицинский колледж</w:t>
            </w:r>
          </w:p>
        </w:tc>
        <w:tc>
          <w:tcPr>
            <w:tcW w:w="1510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F48E4A" w14:textId="3DF79ED4" w:rsidR="00892A0D" w:rsidRPr="003C7417" w:rsidRDefault="00892A0D" w:rsidP="003B2BD9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</w:t>
            </w:r>
            <w:r w:rsidRPr="00892A0D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чебный корпус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№1</w:t>
            </w:r>
          </w:p>
          <w:p w14:paraId="4F03939C" w14:textId="77777777" w:rsidR="00892A0D" w:rsidRDefault="00892A0D" w:rsidP="003B2BD9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bookmarkStart w:id="0" w:name="OLE_LINK1"/>
            <w:bookmarkStart w:id="1" w:name="OLE_LINK2"/>
            <w:r w:rsidRPr="00892A0D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Адрес: Уфа, ул. </w:t>
            </w:r>
            <w:r w:rsidRPr="003C7417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Ленина, 3 </w:t>
            </w:r>
            <w:bookmarkEnd w:id="0"/>
            <w:bookmarkEnd w:id="1"/>
          </w:p>
          <w:p w14:paraId="29BBC3B8" w14:textId="77777777" w:rsidR="00892A0D" w:rsidRDefault="009037C1" w:rsidP="003B2BD9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Актовый зал</w:t>
            </w:r>
          </w:p>
          <w:p w14:paraId="5742A2A2" w14:textId="52DAAA15" w:rsidR="003B2BD9" w:rsidRPr="003C7417" w:rsidRDefault="003B2BD9" w:rsidP="003B2BD9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2129" w:type="pct"/>
            <w:vMerge w:val="restart"/>
          </w:tcPr>
          <w:p w14:paraId="32660E53" w14:textId="77777777" w:rsidR="00892A0D" w:rsidRPr="00892A0D" w:rsidRDefault="00892A0D" w:rsidP="003C7417">
            <w:pPr>
              <w:spacing w:before="100" w:beforeAutospacing="1" w:after="0" w:line="240" w:lineRule="auto"/>
              <w:rPr>
                <w:rFonts w:ascii="Arial" w:eastAsia="Times New Roman" w:hAnsi="Arial" w:cs="Arial"/>
                <w:sz w:val="28"/>
                <w:szCs w:val="28"/>
                <w:lang w:eastAsia="ru-RU"/>
              </w:rPr>
            </w:pPr>
            <w:r>
              <w:rPr>
                <w:rFonts w:ascii="Arial" w:eastAsia="Times New Roman" w:hAnsi="Arial" w:cs="Arial"/>
                <w:noProof/>
                <w:sz w:val="28"/>
                <w:szCs w:val="28"/>
                <w:lang w:eastAsia="ru-RU"/>
              </w:rPr>
              <w:drawing>
                <wp:inline distT="0" distB="0" distL="0" distR="0" wp14:anchorId="6784A6FB" wp14:editId="5012AA29">
                  <wp:extent cx="4038600" cy="4351019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универ с остановками.pn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3662" cy="4356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021A" w:rsidRPr="00892A0D" w14:paraId="3D1119BC" w14:textId="77777777" w:rsidTr="003B2BD9">
        <w:trPr>
          <w:trHeight w:val="4256"/>
        </w:trPr>
        <w:tc>
          <w:tcPr>
            <w:tcW w:w="1361" w:type="pct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1A6E34" w14:textId="77777777" w:rsidR="00DD021A" w:rsidRPr="003C7417" w:rsidRDefault="00DD021A" w:rsidP="003C7417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3C7417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ПЛОЩАДКА № 2</w:t>
            </w:r>
          </w:p>
          <w:p w14:paraId="6139EAC8" w14:textId="77777777" w:rsidR="00DD021A" w:rsidRDefault="00DD021A" w:rsidP="003C7417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3C7417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едиатрия</w:t>
            </w:r>
          </w:p>
          <w:p w14:paraId="05F0D9BE" w14:textId="77777777" w:rsidR="00DD021A" w:rsidRPr="003C7417" w:rsidRDefault="00DD021A" w:rsidP="00DD021A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3C7417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томатология</w:t>
            </w:r>
          </w:p>
          <w:p w14:paraId="03DE14C2" w14:textId="77777777" w:rsidR="00DD021A" w:rsidRPr="003C7417" w:rsidRDefault="00DD021A" w:rsidP="00DD021A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3C7417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Фармация</w:t>
            </w:r>
          </w:p>
          <w:p w14:paraId="79CF1BEF" w14:textId="77777777" w:rsidR="00DD021A" w:rsidRPr="003C7417" w:rsidRDefault="00DD021A" w:rsidP="00DD021A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3C7417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Медико-профилактическое дело</w:t>
            </w:r>
          </w:p>
          <w:p w14:paraId="196F8847" w14:textId="6B369382" w:rsidR="00DD021A" w:rsidRPr="003C7417" w:rsidRDefault="00BD1BC7" w:rsidP="00DD021A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Б</w:t>
            </w:r>
            <w:r w:rsidR="00DD021A" w:rsidRPr="003C7417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ология</w:t>
            </w:r>
          </w:p>
          <w:p w14:paraId="4A027E2F" w14:textId="66CBC75C" w:rsidR="00DD021A" w:rsidRPr="003C7417" w:rsidRDefault="00DD021A" w:rsidP="00DD021A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9037C1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Медицинский колледж</w:t>
            </w:r>
          </w:p>
        </w:tc>
        <w:tc>
          <w:tcPr>
            <w:tcW w:w="1510" w:type="pct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50B45A" w14:textId="77777777" w:rsidR="003B2BD9" w:rsidRDefault="003B2BD9" w:rsidP="003C7417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bookmarkStart w:id="2" w:name="OLE_LINK3"/>
            <w:bookmarkStart w:id="3" w:name="OLE_LINK4"/>
          </w:p>
          <w:p w14:paraId="4D01A318" w14:textId="77777777" w:rsidR="003B2BD9" w:rsidRDefault="003B2BD9" w:rsidP="003C7417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  <w:p w14:paraId="5CAF9AE1" w14:textId="0523E480" w:rsidR="00DD021A" w:rsidRPr="003C7417" w:rsidRDefault="00DD021A" w:rsidP="003C7417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892A0D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ый корпус №10</w:t>
            </w:r>
          </w:p>
          <w:bookmarkEnd w:id="2"/>
          <w:bookmarkEnd w:id="3"/>
          <w:p w14:paraId="1D512CC4" w14:textId="77777777" w:rsidR="003B2BD9" w:rsidRDefault="00DD021A" w:rsidP="003C7417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892A0D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Адрес: Уфа, </w:t>
            </w:r>
            <w:r w:rsidRPr="003C7417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л. Театральная 2/1,</w:t>
            </w:r>
          </w:p>
          <w:p w14:paraId="34A9FC00" w14:textId="0536F6BF" w:rsidR="00DD021A" w:rsidRDefault="003B2BD9" w:rsidP="003C7417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Актовый зал</w:t>
            </w:r>
            <w:r w:rsidR="00DD021A" w:rsidRPr="00892A0D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(3 этаж)</w:t>
            </w:r>
          </w:p>
          <w:p w14:paraId="783556C6" w14:textId="77777777" w:rsidR="00DD021A" w:rsidRPr="003C7417" w:rsidRDefault="00DD021A" w:rsidP="003C7417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2129" w:type="pct"/>
            <w:vMerge/>
          </w:tcPr>
          <w:p w14:paraId="314EF4C6" w14:textId="77777777" w:rsidR="00DD021A" w:rsidRPr="00892A0D" w:rsidRDefault="00DD021A" w:rsidP="003C7417">
            <w:pPr>
              <w:spacing w:before="100" w:beforeAutospacing="1" w:after="0" w:line="240" w:lineRule="auto"/>
              <w:rPr>
                <w:rFonts w:ascii="Arial" w:eastAsia="Times New Roman" w:hAnsi="Arial" w:cs="Arial"/>
                <w:sz w:val="28"/>
                <w:szCs w:val="28"/>
                <w:lang w:eastAsia="ru-RU"/>
              </w:rPr>
            </w:pPr>
          </w:p>
        </w:tc>
      </w:tr>
    </w:tbl>
    <w:p w14:paraId="1CF7BFC5" w14:textId="24D747F3" w:rsidR="00393CB3" w:rsidRDefault="00393CB3"/>
    <w:p w14:paraId="6E18B463" w14:textId="77940086" w:rsidR="00306BCE" w:rsidRPr="00306BCE" w:rsidRDefault="00306BCE">
      <w:pPr>
        <w:rPr>
          <w:rFonts w:ascii="Times New Roman" w:hAnsi="Times New Roman" w:cs="Times New Roman"/>
          <w:sz w:val="28"/>
          <w:szCs w:val="28"/>
        </w:rPr>
      </w:pPr>
      <w:bookmarkStart w:id="4" w:name="_GoBack"/>
      <w:bookmarkEnd w:id="4"/>
    </w:p>
    <w:sectPr w:rsidR="00306BCE" w:rsidRPr="00306BCE" w:rsidSect="00634A16">
      <w:pgSz w:w="16838" w:h="11906" w:orient="landscape"/>
      <w:pgMar w:top="426" w:right="1134" w:bottom="568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K0sLAwNzcwMDA2sbRU0lEKTi0uzszPAykwrAUAPdZWHiwAAAA="/>
  </w:docVars>
  <w:rsids>
    <w:rsidRoot w:val="00115D5A"/>
    <w:rsid w:val="00115D5A"/>
    <w:rsid w:val="001D26E4"/>
    <w:rsid w:val="00306BCE"/>
    <w:rsid w:val="00393CB3"/>
    <w:rsid w:val="003B2BD9"/>
    <w:rsid w:val="003C6D19"/>
    <w:rsid w:val="003C7417"/>
    <w:rsid w:val="00447D3B"/>
    <w:rsid w:val="00634A16"/>
    <w:rsid w:val="006513D4"/>
    <w:rsid w:val="00892A0D"/>
    <w:rsid w:val="009037C1"/>
    <w:rsid w:val="00A1598D"/>
    <w:rsid w:val="00A37A2E"/>
    <w:rsid w:val="00BA1EC5"/>
    <w:rsid w:val="00BD1BC7"/>
    <w:rsid w:val="00C33D52"/>
    <w:rsid w:val="00D76B9C"/>
    <w:rsid w:val="00DD021A"/>
    <w:rsid w:val="00DE42A1"/>
    <w:rsid w:val="00F10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FAF48D"/>
  <w15:docId w15:val="{8628A43B-E656-4931-8E19-F93EA1D97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2A0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3C74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892A0D"/>
    <w:rPr>
      <w:b/>
      <w:bCs/>
    </w:rPr>
  </w:style>
  <w:style w:type="paragraph" w:styleId="a5">
    <w:name w:val="Balloon Text"/>
    <w:basedOn w:val="a"/>
    <w:link w:val="a6"/>
    <w:uiPriority w:val="99"/>
    <w:semiHidden/>
    <w:unhideWhenUsed/>
    <w:rsid w:val="00A37A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A37A2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91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778D4-3A3D-40C7-99E8-E0BB57C1A3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асул Фаршатов</dc:creator>
  <cp:keywords/>
  <dc:description/>
  <cp:lastModifiedBy>pk0</cp:lastModifiedBy>
  <cp:revision>12</cp:revision>
  <dcterms:created xsi:type="dcterms:W3CDTF">2017-03-03T04:29:00Z</dcterms:created>
  <dcterms:modified xsi:type="dcterms:W3CDTF">2019-11-28T03:15:00Z</dcterms:modified>
</cp:coreProperties>
</file>